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Ro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1 Sunnyside Circl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roth7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213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l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vann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herin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